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1CE13A5A" w:rsidR="00E77B5E" w:rsidRDefault="00165C7D" w:rsidP="00165C7D">
            <w:r>
              <w:t xml:space="preserve">Hello, my name is Jordan Alexis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="00164A48">
              <w:t xml:space="preserve"> Processor</w:t>
            </w:r>
            <w:r w:rsidRPr="00165C7D">
              <w:t xml:space="preserve"> </w:t>
            </w:r>
            <w:r w:rsidR="00CD2FD7" w:rsidRPr="00CD2FD7">
              <w:t>position</w:t>
            </w:r>
            <w:r w:rsidRPr="00165C7D">
              <w:t>. It may please you to know I have experience in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6B497B35" w14:textId="47A55191" w:rsidR="006D7A2A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0F46DD48" w14:textId="7D7626C6" w:rsidR="00CB0CD3" w:rsidRDefault="00CB0CD3" w:rsidP="00165C7D">
            <w:pPr>
              <w:pStyle w:val="Contact"/>
            </w:pPr>
            <w:r>
              <w:t xml:space="preserve">• I’m IT Savvy 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7777777" w:rsidR="00165C7D" w:rsidRDefault="00165C7D" w:rsidP="00165C7D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F4347" w14:textId="77777777" w:rsidR="00A852DC" w:rsidRDefault="00A852DC" w:rsidP="00590471">
      <w:r>
        <w:separator/>
      </w:r>
    </w:p>
  </w:endnote>
  <w:endnote w:type="continuationSeparator" w:id="0">
    <w:p w14:paraId="70B7C17E" w14:textId="77777777" w:rsidR="00A852DC" w:rsidRDefault="00A852D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EA40A" w14:textId="77777777" w:rsidR="00A852DC" w:rsidRDefault="00A852DC" w:rsidP="00590471">
      <w:r>
        <w:separator/>
      </w:r>
    </w:p>
  </w:footnote>
  <w:footnote w:type="continuationSeparator" w:id="0">
    <w:p w14:paraId="18E42365" w14:textId="77777777" w:rsidR="00A852DC" w:rsidRDefault="00A852D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NKoFAE7MSRctAAAA"/>
  </w:docVars>
  <w:rsids>
    <w:rsidRoot w:val="00165C7D"/>
    <w:rsid w:val="00055B72"/>
    <w:rsid w:val="00060042"/>
    <w:rsid w:val="0008685D"/>
    <w:rsid w:val="00110596"/>
    <w:rsid w:val="00112FD7"/>
    <w:rsid w:val="001253DD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46CB9"/>
    <w:rsid w:val="008A1E6E"/>
    <w:rsid w:val="008B108C"/>
    <w:rsid w:val="008C2CFC"/>
    <w:rsid w:val="009475DC"/>
    <w:rsid w:val="00967B93"/>
    <w:rsid w:val="009A35C9"/>
    <w:rsid w:val="009B591F"/>
    <w:rsid w:val="00A31B16"/>
    <w:rsid w:val="00A852DC"/>
    <w:rsid w:val="00AA1538"/>
    <w:rsid w:val="00AE68A8"/>
    <w:rsid w:val="00B60CA6"/>
    <w:rsid w:val="00B6466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D97481"/>
    <w:rsid w:val="00E26AED"/>
    <w:rsid w:val="00E602F2"/>
    <w:rsid w:val="00E73AB8"/>
    <w:rsid w:val="00E77B5E"/>
    <w:rsid w:val="00E90A60"/>
    <w:rsid w:val="00ED47F7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35</Words>
  <Characters>867</Characters>
  <Application>Microsoft Office Word</Application>
  <DocSecurity>0</DocSecurity>
  <Lines>74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20:00Z</dcterms:created>
  <dcterms:modified xsi:type="dcterms:W3CDTF">2022-11-22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